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Назыров Якуб Шарпудд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73942"/>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73942"/>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84748"/>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84748"/>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6135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6135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21275"/>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21275"/>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3852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3852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24807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24807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7134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7134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Назыров Якуб Шарпуддиевич</dc:creator>
  <dc:language>ru-RU</dc:language>
  <cp:keywords/>
  <dcterms:created xsi:type="dcterms:W3CDTF">2025-03-14T10:40:58Z</dcterms:created>
  <dcterms:modified xsi:type="dcterms:W3CDTF">2025-03-14T10: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